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54F943" w14:textId="77777777" w:rsidR="0013573A" w:rsidRDefault="0013573A" w:rsidP="0013573A">
      <w:r>
        <w:t>## Column Names and descriptions for Kings County Data Set</w:t>
      </w:r>
    </w:p>
    <w:p w14:paraId="02EB2F86" w14:textId="77777777" w:rsidR="0013573A" w:rsidRDefault="0013573A" w:rsidP="0013573A">
      <w:r>
        <w:t>- [x]</w:t>
      </w:r>
      <w:r>
        <w:tab/>
        <w:t>id - unique identified for a house</w:t>
      </w:r>
    </w:p>
    <w:p w14:paraId="138AD34A" w14:textId="77777777" w:rsidR="0013573A" w:rsidRDefault="0013573A" w:rsidP="0013573A">
      <w:r>
        <w:t>- [x]</w:t>
      </w:r>
      <w:r>
        <w:tab/>
        <w:t xml:space="preserve">date </w:t>
      </w:r>
      <w:proofErr w:type="spellStart"/>
      <w:r>
        <w:t>Date</w:t>
      </w:r>
      <w:proofErr w:type="spellEnd"/>
      <w:r>
        <w:t xml:space="preserve"> - house was sold</w:t>
      </w:r>
    </w:p>
    <w:p w14:paraId="4FD88CC9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 xml:space="preserve">price </w:t>
      </w:r>
      <w:proofErr w:type="spellStart"/>
      <w:r>
        <w:t>Price</w:t>
      </w:r>
      <w:proofErr w:type="spellEnd"/>
      <w:r>
        <w:t xml:space="preserve"> - is prediction target</w:t>
      </w:r>
    </w:p>
    <w:p w14:paraId="419DCFC3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>bedrooms Number - of Bedrooms/House</w:t>
      </w:r>
    </w:p>
    <w:p w14:paraId="5E385663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>bathrooms Number - of bathrooms/bedrooms</w:t>
      </w:r>
    </w:p>
    <w:p w14:paraId="3256F90B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</w:r>
      <w:proofErr w:type="spellStart"/>
      <w:r>
        <w:t>sqft_living</w:t>
      </w:r>
      <w:proofErr w:type="spellEnd"/>
      <w:r>
        <w:t xml:space="preserve"> square - footage of the home</w:t>
      </w:r>
    </w:p>
    <w:p w14:paraId="4D9CF61C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</w:r>
      <w:proofErr w:type="spellStart"/>
      <w:r>
        <w:t>sqft_lot</w:t>
      </w:r>
      <w:proofErr w:type="spellEnd"/>
      <w:r>
        <w:t xml:space="preserve"> square - footage of the lot</w:t>
      </w:r>
    </w:p>
    <w:p w14:paraId="199A6538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>floors Total - floors (levels) in house</w:t>
      </w:r>
    </w:p>
    <w:p w14:paraId="5329CF0A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 xml:space="preserve">waterfront - House which has a view to a waterfront  - has </w:t>
      </w:r>
      <w:proofErr w:type="spellStart"/>
      <w:r>
        <w:t>na</w:t>
      </w:r>
      <w:proofErr w:type="spellEnd"/>
      <w:r>
        <w:t xml:space="preserve"> values</w:t>
      </w:r>
    </w:p>
    <w:p w14:paraId="05F8873B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 xml:space="preserve">   view - Has been viewed    - has </w:t>
      </w:r>
      <w:proofErr w:type="spellStart"/>
      <w:r>
        <w:t>na</w:t>
      </w:r>
      <w:proofErr w:type="spellEnd"/>
      <w:r>
        <w:t xml:space="preserve"> values</w:t>
      </w:r>
    </w:p>
    <w:p w14:paraId="2A6898AF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>condition - How good the condition is ( Overall )</w:t>
      </w:r>
    </w:p>
    <w:p w14:paraId="09B63889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>grade - overall grade given to the housing unit, based on King County grading system</w:t>
      </w:r>
    </w:p>
    <w:p w14:paraId="2EA393C5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</w:r>
      <w:proofErr w:type="spellStart"/>
      <w:r>
        <w:t>sqft_above</w:t>
      </w:r>
      <w:proofErr w:type="spellEnd"/>
      <w:r>
        <w:t xml:space="preserve"> - square footage of house apart from basement</w:t>
      </w:r>
    </w:p>
    <w:p w14:paraId="5468C8A7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</w:r>
      <w:proofErr w:type="spellStart"/>
      <w:r>
        <w:t>sqft_basement</w:t>
      </w:r>
      <w:proofErr w:type="spellEnd"/>
      <w:r>
        <w:t xml:space="preserve"> - square footage of the basement</w:t>
      </w:r>
    </w:p>
    <w:p w14:paraId="52E69193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</w:r>
      <w:proofErr w:type="spellStart"/>
      <w:r>
        <w:t>yr_built</w:t>
      </w:r>
      <w:proofErr w:type="spellEnd"/>
      <w:r>
        <w:t xml:space="preserve"> - Built Year</w:t>
      </w:r>
    </w:p>
    <w:p w14:paraId="726B853F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</w:r>
      <w:proofErr w:type="spellStart"/>
      <w:r>
        <w:t>yr_renovated</w:t>
      </w:r>
      <w:proofErr w:type="spellEnd"/>
      <w:r>
        <w:t xml:space="preserve"> - Year when house was renovated  -has </w:t>
      </w:r>
      <w:proofErr w:type="spellStart"/>
      <w:r>
        <w:t>na</w:t>
      </w:r>
      <w:proofErr w:type="spellEnd"/>
      <w:r>
        <w:t xml:space="preserve"> values</w:t>
      </w:r>
    </w:p>
    <w:p w14:paraId="21E3C1B7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</w:r>
      <w:proofErr w:type="spellStart"/>
      <w:r>
        <w:t>zipcode</w:t>
      </w:r>
      <w:proofErr w:type="spellEnd"/>
      <w:r>
        <w:t xml:space="preserve"> - zip</w:t>
      </w:r>
    </w:p>
    <w:p w14:paraId="398B5ED3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</w:r>
      <w:proofErr w:type="spellStart"/>
      <w:r>
        <w:t>lat</w:t>
      </w:r>
      <w:proofErr w:type="spellEnd"/>
      <w:r>
        <w:t xml:space="preserve"> - Latitude coordinate</w:t>
      </w:r>
    </w:p>
    <w:p w14:paraId="32C19A39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>long - Longitude coordinate</w:t>
      </w:r>
    </w:p>
    <w:p w14:paraId="484640D1" w14:textId="77777777" w:rsidR="0013573A" w:rsidRDefault="0013573A" w:rsidP="0013573A">
      <w:r>
        <w:t xml:space="preserve">- </w:t>
      </w:r>
      <w:proofErr w:type="gramStart"/>
      <w:r>
        <w:t>[ ]</w:t>
      </w:r>
      <w:proofErr w:type="gramEnd"/>
      <w:r>
        <w:tab/>
        <w:t>sqft_living15 - The square footage of interior housing living space for the nearest 15 neighbors</w:t>
      </w:r>
    </w:p>
    <w:p w14:paraId="1ED85BA2" w14:textId="4A317009" w:rsidR="0013573A" w:rsidRDefault="0013573A" w:rsidP="0013573A">
      <w:r>
        <w:t>- [ ]</w:t>
      </w:r>
      <w:r>
        <w:tab/>
        <w:t>sqft_lot15 - The square footage of the land lots of the nearest 15 neighbors</w:t>
      </w:r>
      <w:bookmarkStart w:id="0" w:name="_GoBack"/>
      <w:bookmarkEnd w:id="0"/>
    </w:p>
    <w:p w14:paraId="4D7A4C38" w14:textId="709F0038" w:rsidR="00E94D10" w:rsidRDefault="000C2379">
      <w:r>
        <w:t>MODULE 1 PROJECT – BLOG NOTES</w:t>
      </w:r>
    </w:p>
    <w:p w14:paraId="76C5E4B2" w14:textId="20E364FF" w:rsidR="000C2379" w:rsidRDefault="000C2379"/>
    <w:p w14:paraId="0BB3B1E1" w14:textId="4CEE3CB4" w:rsidR="0013573A" w:rsidRDefault="000C2379" w:rsidP="0013573A">
      <w:pPr>
        <w:pStyle w:val="ListParagraph"/>
      </w:pPr>
      <w:r w:rsidRPr="000C2379">
        <w:t>Please also write a blog post about one element of the project - it could be the EDA, the feature selection, the choice of visualizations or anything else technical relating to the project. It should be between 800-1500 words and should be targeted at your peers - aspiring data scientists.</w:t>
      </w:r>
    </w:p>
    <w:p w14:paraId="6A9B9F01" w14:textId="6F2FCC7E" w:rsidR="0013573A" w:rsidRDefault="0013573A" w:rsidP="0013573A">
      <w:pPr>
        <w:pStyle w:val="ListParagraph"/>
      </w:pPr>
    </w:p>
    <w:p w14:paraId="17C4E387" w14:textId="62428E30" w:rsidR="0013573A" w:rsidRDefault="0013573A" w:rsidP="0013573A">
      <w:pPr>
        <w:pStyle w:val="ListParagraph"/>
      </w:pPr>
      <w:r>
        <w:t>OUR GOAL IS TO PREDICT SALES PRICE AS ACCURATELY AS POSSIBLE</w:t>
      </w:r>
    </w:p>
    <w:p w14:paraId="2E55BB6E" w14:textId="74C4C654" w:rsidR="0013573A" w:rsidRDefault="0013573A" w:rsidP="0013573A">
      <w:pPr>
        <w:pStyle w:val="ListParagraph"/>
        <w:numPr>
          <w:ilvl w:val="0"/>
          <w:numId w:val="13"/>
        </w:numPr>
      </w:pPr>
      <w:r>
        <w:t>Preliminary guesses as to factors that may be important</w:t>
      </w:r>
    </w:p>
    <w:p w14:paraId="3BF967B9" w14:textId="48A13ED8" w:rsidR="0013573A" w:rsidRDefault="0013573A" w:rsidP="0013573A">
      <w:pPr>
        <w:pStyle w:val="ListParagraph"/>
        <w:numPr>
          <w:ilvl w:val="1"/>
          <w:numId w:val="13"/>
        </w:numPr>
      </w:pPr>
      <w:r>
        <w:t xml:space="preserve">Bedroom </w:t>
      </w:r>
    </w:p>
    <w:p w14:paraId="05E846CA" w14:textId="595CBCD6" w:rsidR="0013573A" w:rsidRDefault="0013573A" w:rsidP="0013573A">
      <w:pPr>
        <w:pStyle w:val="ListParagraph"/>
        <w:numPr>
          <w:ilvl w:val="1"/>
          <w:numId w:val="13"/>
        </w:numPr>
      </w:pPr>
      <w:r>
        <w:t xml:space="preserve">bathrooms </w:t>
      </w:r>
    </w:p>
    <w:p w14:paraId="2BD225E0" w14:textId="25430644" w:rsidR="0013573A" w:rsidRDefault="0013573A" w:rsidP="0013573A">
      <w:pPr>
        <w:pStyle w:val="ListParagraph"/>
        <w:numPr>
          <w:ilvl w:val="1"/>
          <w:numId w:val="13"/>
        </w:numPr>
      </w:pPr>
      <w:proofErr w:type="spellStart"/>
      <w:r>
        <w:t>Sqft_living</w:t>
      </w:r>
      <w:proofErr w:type="spellEnd"/>
    </w:p>
    <w:p w14:paraId="17542A15" w14:textId="2F59D9CC" w:rsidR="0013573A" w:rsidRDefault="0013573A" w:rsidP="0013573A">
      <w:pPr>
        <w:pStyle w:val="ListParagraph"/>
        <w:numPr>
          <w:ilvl w:val="1"/>
          <w:numId w:val="13"/>
        </w:numPr>
      </w:pPr>
      <w:r>
        <w:t>Sqft_living15</w:t>
      </w:r>
    </w:p>
    <w:p w14:paraId="625B380A" w14:textId="2505235B" w:rsidR="0013573A" w:rsidRDefault="0013573A" w:rsidP="0013573A">
      <w:pPr>
        <w:pStyle w:val="ListParagraph"/>
        <w:numPr>
          <w:ilvl w:val="1"/>
          <w:numId w:val="13"/>
        </w:numPr>
      </w:pPr>
      <w:proofErr w:type="spellStart"/>
      <w:r>
        <w:t>Sqft_lot</w:t>
      </w:r>
      <w:proofErr w:type="spellEnd"/>
    </w:p>
    <w:p w14:paraId="512A2609" w14:textId="327FEC75" w:rsidR="0013573A" w:rsidRDefault="0013573A" w:rsidP="0013573A">
      <w:pPr>
        <w:pStyle w:val="ListParagraph"/>
        <w:numPr>
          <w:ilvl w:val="1"/>
          <w:numId w:val="13"/>
        </w:numPr>
      </w:pPr>
      <w:r>
        <w:t>Sqft_lot15</w:t>
      </w:r>
    </w:p>
    <w:p w14:paraId="3645AF0E" w14:textId="31BF4937" w:rsidR="0013573A" w:rsidRDefault="0013573A" w:rsidP="0013573A">
      <w:pPr>
        <w:pStyle w:val="ListParagraph"/>
        <w:numPr>
          <w:ilvl w:val="1"/>
          <w:numId w:val="13"/>
        </w:numPr>
      </w:pPr>
      <w:r>
        <w:t>Waterfront</w:t>
      </w:r>
    </w:p>
    <w:p w14:paraId="79F7CEC5" w14:textId="633C8EE6" w:rsidR="0013573A" w:rsidRDefault="0013573A" w:rsidP="0013573A">
      <w:pPr>
        <w:pStyle w:val="ListParagraph"/>
        <w:numPr>
          <w:ilvl w:val="1"/>
          <w:numId w:val="13"/>
        </w:numPr>
      </w:pPr>
      <w:r>
        <w:t>condition</w:t>
      </w:r>
    </w:p>
    <w:p w14:paraId="545FB305" w14:textId="77777777" w:rsidR="000C2379" w:rsidRDefault="000C2379" w:rsidP="000C2379">
      <w:pPr>
        <w:pStyle w:val="ListParagraph"/>
      </w:pPr>
    </w:p>
    <w:p w14:paraId="4EA64681" w14:textId="17E19EBD" w:rsidR="000C2379" w:rsidRDefault="000C2379" w:rsidP="000C2379">
      <w:pPr>
        <w:pStyle w:val="ListParagraph"/>
        <w:numPr>
          <w:ilvl w:val="0"/>
          <w:numId w:val="11"/>
        </w:numPr>
      </w:pPr>
      <w:r>
        <w:t>Cleaning the data</w:t>
      </w:r>
    </w:p>
    <w:p w14:paraId="459387EF" w14:textId="4D5E5BBF" w:rsidR="00346082" w:rsidRDefault="00346082" w:rsidP="00346082">
      <w:pPr>
        <w:pStyle w:val="ListParagraph"/>
        <w:numPr>
          <w:ilvl w:val="1"/>
          <w:numId w:val="11"/>
        </w:numPr>
      </w:pPr>
      <w:r>
        <w:t xml:space="preserve">Before recast </w:t>
      </w:r>
      <w:proofErr w:type="gramStart"/>
      <w:r>
        <w:t>all of</w:t>
      </w:r>
      <w:proofErr w:type="gramEnd"/>
      <w:r>
        <w:t xml:space="preserve"> the data columns, used </w:t>
      </w:r>
      <w:proofErr w:type="spellStart"/>
      <w:r>
        <w:t>scatter_matrix</w:t>
      </w:r>
      <w:proofErr w:type="spellEnd"/>
      <w:r>
        <w:t xml:space="preserve"> to do preliminary observations</w:t>
      </w:r>
    </w:p>
    <w:p w14:paraId="44DB3EF6" w14:textId="77777777" w:rsidR="0013573A" w:rsidRDefault="00346082" w:rsidP="00346082">
      <w:pPr>
        <w:pStyle w:val="ListParagraph"/>
        <w:numPr>
          <w:ilvl w:val="1"/>
          <w:numId w:val="11"/>
        </w:numPr>
      </w:pPr>
      <w:r>
        <w:t xml:space="preserve">Possible </w:t>
      </w:r>
      <w:r w:rsidR="0013573A">
        <w:t>relationships between:</w:t>
      </w:r>
    </w:p>
    <w:p w14:paraId="37F29EB4" w14:textId="4463D47B" w:rsidR="00346082" w:rsidRDefault="0013573A" w:rsidP="00346082">
      <w:pPr>
        <w:pStyle w:val="ListParagraph"/>
        <w:numPr>
          <w:ilvl w:val="1"/>
          <w:numId w:val="11"/>
        </w:numPr>
      </w:pPr>
      <w:r>
        <w:t xml:space="preserve"> </w:t>
      </w:r>
      <w:proofErr w:type="spellStart"/>
      <w:r>
        <w:t>sqft_living</w:t>
      </w:r>
      <w:proofErr w:type="spellEnd"/>
      <w:r>
        <w:t xml:space="preserve"> and price</w:t>
      </w:r>
    </w:p>
    <w:p w14:paraId="7D336D51" w14:textId="77777777" w:rsidR="0013573A" w:rsidRDefault="0013573A" w:rsidP="00346082">
      <w:pPr>
        <w:pStyle w:val="ListParagraph"/>
        <w:numPr>
          <w:ilvl w:val="1"/>
          <w:numId w:val="11"/>
        </w:numPr>
      </w:pPr>
    </w:p>
    <w:sectPr w:rsidR="001357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ewsGoth BT">
    <w:altName w:val="Century Gothic"/>
    <w:charset w:val="00"/>
    <w:family w:val="swiss"/>
    <w:pitch w:val="variable"/>
    <w:sig w:usb0="00000087" w:usb1="00000000" w:usb2="00000000" w:usb3="00000000" w:csb0="0000001B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26AB"/>
    <w:multiLevelType w:val="hybridMultilevel"/>
    <w:tmpl w:val="60A65C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AC6DE5"/>
    <w:multiLevelType w:val="hybridMultilevel"/>
    <w:tmpl w:val="5E9E6CDE"/>
    <w:lvl w:ilvl="0" w:tplc="30CED0D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EF4654F"/>
    <w:multiLevelType w:val="multilevel"/>
    <w:tmpl w:val="7A3CD6DA"/>
    <w:lvl w:ilvl="0">
      <w:start w:val="1"/>
      <w:numFmt w:val="upperRoman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pStyle w:val="Heading2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pStyle w:val="Heading3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6BF57F0"/>
    <w:multiLevelType w:val="hybridMultilevel"/>
    <w:tmpl w:val="C4EC2C98"/>
    <w:lvl w:ilvl="0" w:tplc="30CED0D0">
      <w:start w:val="1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0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NjYzsTS1MDMzMDdU0lEKTi0uzszPAykwrAUA7AU94iwAAAA="/>
  </w:docVars>
  <w:rsids>
    <w:rsidRoot w:val="000C2379"/>
    <w:rsid w:val="000C2379"/>
    <w:rsid w:val="0013573A"/>
    <w:rsid w:val="00346082"/>
    <w:rsid w:val="003E44FB"/>
    <w:rsid w:val="003F1619"/>
    <w:rsid w:val="00CF4F46"/>
    <w:rsid w:val="00DF4958"/>
    <w:rsid w:val="00E9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5F0AF"/>
  <w15:chartTrackingRefBased/>
  <w15:docId w15:val="{A42008C0-13E1-41B8-A2B5-5D03A8E48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4F46"/>
  </w:style>
  <w:style w:type="paragraph" w:styleId="Heading1">
    <w:name w:val="heading 1"/>
    <w:basedOn w:val="Normal"/>
    <w:next w:val="Normal"/>
    <w:link w:val="Heading1Char"/>
    <w:uiPriority w:val="9"/>
    <w:qFormat/>
    <w:rsid w:val="003E44FB"/>
    <w:pPr>
      <w:keepNext/>
      <w:keepLines/>
      <w:numPr>
        <w:numId w:val="10"/>
      </w:numPr>
      <w:spacing w:before="240"/>
      <w:jc w:val="center"/>
      <w:outlineLvl w:val="0"/>
    </w:pPr>
    <w:rPr>
      <w:rFonts w:eastAsiaTheme="majorEastAsia" w:cstheme="majorBidi"/>
      <w:color w:val="2F5496" w:themeColor="accent1" w:themeShade="BF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4FB"/>
    <w:pPr>
      <w:keepNext/>
      <w:keepLines/>
      <w:numPr>
        <w:ilvl w:val="1"/>
        <w:numId w:val="10"/>
      </w:numPr>
      <w:spacing w:before="240" w:after="120"/>
      <w:outlineLvl w:val="1"/>
    </w:pPr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44FB"/>
    <w:pPr>
      <w:keepNext/>
      <w:keepLines/>
      <w:numPr>
        <w:ilvl w:val="2"/>
        <w:numId w:val="10"/>
      </w:numPr>
      <w:spacing w:before="40" w:after="12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4FB"/>
    <w:pPr>
      <w:keepNext/>
      <w:keepLines/>
      <w:numPr>
        <w:ilvl w:val="3"/>
        <w:numId w:val="10"/>
      </w:numPr>
      <w:spacing w:before="120" w:after="80"/>
      <w:outlineLvl w:val="3"/>
    </w:pPr>
    <w:rPr>
      <w:rFonts w:eastAsiaTheme="majorEastAsia" w:cstheme="majorBidi"/>
      <w:i/>
      <w:iCs/>
      <w:color w:val="2F549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44FB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44FB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44FB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44FB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44FB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CV">
    <w:name w:val="Dissertation CV"/>
    <w:basedOn w:val="Normal"/>
    <w:link w:val="DissertationCVChar"/>
    <w:qFormat/>
    <w:rsid w:val="003E44FB"/>
    <w:pPr>
      <w:ind w:left="1440" w:hanging="1440"/>
      <w:jc w:val="both"/>
    </w:pPr>
    <w:rPr>
      <w:sz w:val="24"/>
    </w:rPr>
  </w:style>
  <w:style w:type="character" w:customStyle="1" w:styleId="DissertationCVChar">
    <w:name w:val="Dissertation CV Char"/>
    <w:basedOn w:val="DefaultParagraphFont"/>
    <w:link w:val="DissertationCV"/>
    <w:rsid w:val="003E44FB"/>
    <w:rPr>
      <w:rFonts w:ascii="Times New Roman" w:hAnsi="Times New Roman"/>
      <w:sz w:val="24"/>
    </w:rPr>
  </w:style>
  <w:style w:type="paragraph" w:customStyle="1" w:styleId="FigureCaption">
    <w:name w:val="Figure Caption"/>
    <w:basedOn w:val="Normal"/>
    <w:link w:val="FigureCaptionChar"/>
    <w:qFormat/>
    <w:rsid w:val="003E44FB"/>
    <w:pPr>
      <w:jc w:val="both"/>
    </w:pPr>
  </w:style>
  <w:style w:type="character" w:customStyle="1" w:styleId="FigureCaptionChar">
    <w:name w:val="Figure Caption Char"/>
    <w:basedOn w:val="DefaultParagraphFont"/>
    <w:link w:val="FigureCaption"/>
    <w:rsid w:val="003E44FB"/>
    <w:rPr>
      <w:rFonts w:ascii="Times New Roman" w:hAnsi="Times New Roman"/>
      <w:sz w:val="20"/>
    </w:rPr>
  </w:style>
  <w:style w:type="paragraph" w:customStyle="1" w:styleId="ThesisBodyText">
    <w:name w:val="Thesis Body Text"/>
    <w:basedOn w:val="Normal"/>
    <w:link w:val="ThesisBodyTextChar"/>
    <w:qFormat/>
    <w:rsid w:val="003E44FB"/>
    <w:pPr>
      <w:spacing w:line="480" w:lineRule="auto"/>
      <w:ind w:firstLine="720"/>
      <w:jc w:val="both"/>
    </w:pPr>
    <w:rPr>
      <w:sz w:val="24"/>
    </w:rPr>
  </w:style>
  <w:style w:type="character" w:customStyle="1" w:styleId="ThesisBodyTextChar">
    <w:name w:val="Thesis Body Text Char"/>
    <w:basedOn w:val="DefaultParagraphFont"/>
    <w:link w:val="ThesisBodyText"/>
    <w:rsid w:val="003E44FB"/>
    <w:rPr>
      <w:rFonts w:ascii="Times New Roman" w:hAnsi="Times New Roman"/>
      <w:sz w:val="24"/>
    </w:rPr>
  </w:style>
  <w:style w:type="paragraph" w:customStyle="1" w:styleId="ThesisFrontMatter">
    <w:name w:val="Thesis Front Matter"/>
    <w:basedOn w:val="ThesisBodyText"/>
    <w:link w:val="ThesisFrontMatterChar"/>
    <w:qFormat/>
    <w:rsid w:val="003E44FB"/>
    <w:pPr>
      <w:spacing w:line="240" w:lineRule="auto"/>
    </w:pPr>
  </w:style>
  <w:style w:type="character" w:customStyle="1" w:styleId="ThesisFrontMatterChar">
    <w:name w:val="Thesis Front Matter Char"/>
    <w:basedOn w:val="ThesisBodyTextChar"/>
    <w:link w:val="ThesisFrontMatter"/>
    <w:rsid w:val="003E44FB"/>
    <w:rPr>
      <w:rFonts w:ascii="Times New Roman" w:hAnsi="Times New Roman"/>
      <w:sz w:val="24"/>
    </w:rPr>
  </w:style>
  <w:style w:type="paragraph" w:customStyle="1" w:styleId="ThesisFullBodyText">
    <w:name w:val="Thesis Full Body Text"/>
    <w:basedOn w:val="ThesisBodyText"/>
    <w:link w:val="ThesisFullBodyTextChar"/>
    <w:qFormat/>
    <w:rsid w:val="003E44FB"/>
  </w:style>
  <w:style w:type="character" w:customStyle="1" w:styleId="ThesisFullBodyTextChar">
    <w:name w:val="Thesis Full Body Text Char"/>
    <w:basedOn w:val="ThesisBodyTextChar"/>
    <w:link w:val="ThesisFullBodyText"/>
    <w:rsid w:val="003E44FB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3E44FB"/>
  </w:style>
  <w:style w:type="character" w:customStyle="1" w:styleId="Heading1Char">
    <w:name w:val="Heading 1 Char"/>
    <w:basedOn w:val="DefaultParagraphFont"/>
    <w:link w:val="Heading1"/>
    <w:uiPriority w:val="9"/>
    <w:rsid w:val="003E44FB"/>
    <w:rPr>
      <w:rFonts w:ascii="Times New Roman" w:eastAsiaTheme="majorEastAsia" w:hAnsi="Times New Roman" w:cstheme="majorBidi"/>
      <w:color w:val="2F5496" w:themeColor="accent1" w:themeShade="BF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44FB"/>
    <w:rPr>
      <w:rFonts w:ascii="Times New Roman" w:eastAsiaTheme="majorEastAsia" w:hAnsi="Times New Roman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E44FB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E44FB"/>
    <w:rPr>
      <w:rFonts w:ascii="Times New Roman" w:eastAsiaTheme="majorEastAsia" w:hAnsi="Times New Roman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E44F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44F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44F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44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44F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qFormat/>
    <w:rsid w:val="003E44FB"/>
    <w:pPr>
      <w:spacing w:before="120" w:after="240"/>
    </w:pPr>
    <w:rPr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E44FB"/>
    <w:pPr>
      <w:spacing w:after="80"/>
    </w:pPr>
    <w:rPr>
      <w:i/>
      <w:iCs/>
      <w:color w:val="44546A" w:themeColor="text2"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rsid w:val="003E4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44FB"/>
  </w:style>
  <w:style w:type="paragraph" w:styleId="Header">
    <w:name w:val="header"/>
    <w:basedOn w:val="Normal"/>
    <w:link w:val="HeaderChar"/>
    <w:uiPriority w:val="99"/>
    <w:unhideWhenUsed/>
    <w:rsid w:val="003E4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44FB"/>
  </w:style>
  <w:style w:type="paragraph" w:styleId="TableofFigures">
    <w:name w:val="table of figures"/>
    <w:basedOn w:val="Normal"/>
    <w:next w:val="Normal"/>
    <w:uiPriority w:val="99"/>
    <w:unhideWhenUsed/>
    <w:rsid w:val="003E44FB"/>
  </w:style>
  <w:style w:type="paragraph" w:styleId="TOC1">
    <w:name w:val="toc 1"/>
    <w:basedOn w:val="Normal"/>
    <w:next w:val="Normal"/>
    <w:autoRedefine/>
    <w:uiPriority w:val="39"/>
    <w:unhideWhenUsed/>
    <w:rsid w:val="003E44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44F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4FB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3E44FB"/>
    <w:pPr>
      <w:outlineLvl w:val="9"/>
    </w:pPr>
  </w:style>
  <w:style w:type="paragraph" w:customStyle="1" w:styleId="CVHeading2">
    <w:name w:val="CV_Heading2"/>
    <w:basedOn w:val="Normal"/>
    <w:link w:val="CVHeading2Char"/>
    <w:autoRedefine/>
    <w:qFormat/>
    <w:rsid w:val="003F1619"/>
    <w:pPr>
      <w:tabs>
        <w:tab w:val="right" w:pos="10080"/>
      </w:tabs>
      <w:spacing w:after="120"/>
      <w:jc w:val="both"/>
    </w:pPr>
    <w:rPr>
      <w:rFonts w:ascii="NewsGoth BT" w:hAnsi="NewsGoth BT"/>
      <w:b/>
      <w:color w:val="000000"/>
    </w:rPr>
  </w:style>
  <w:style w:type="character" w:customStyle="1" w:styleId="CVHeading2Char">
    <w:name w:val="CV_Heading2 Char"/>
    <w:basedOn w:val="DefaultParagraphFont"/>
    <w:link w:val="CVHeading2"/>
    <w:rsid w:val="003F1619"/>
    <w:rPr>
      <w:rFonts w:ascii="NewsGoth BT" w:hAnsi="NewsGoth BT"/>
      <w:b/>
      <w:color w:val="000000"/>
    </w:rPr>
  </w:style>
  <w:style w:type="paragraph" w:styleId="ListParagraph">
    <w:name w:val="List Paragraph"/>
    <w:basedOn w:val="Normal"/>
    <w:uiPriority w:val="34"/>
    <w:qFormat/>
    <w:rsid w:val="000C23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Irving</dc:creator>
  <cp:keywords/>
  <dc:description/>
  <cp:lastModifiedBy>James Irving</cp:lastModifiedBy>
  <cp:revision>2</cp:revision>
  <dcterms:created xsi:type="dcterms:W3CDTF">2019-03-02T20:54:00Z</dcterms:created>
  <dcterms:modified xsi:type="dcterms:W3CDTF">2019-03-02T21:38:00Z</dcterms:modified>
</cp:coreProperties>
</file>